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0566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wa Szyma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Smyk-Szyma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